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56DD6C" w:rsidR="002B46F7" w:rsidRPr="007C3A36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23CE" w:rsidRPr="007C3A36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9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11E557CA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23C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ботка исключительных ситуаций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65CECF4E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7C3A36">
        <w:rPr>
          <w:rFonts w:ascii="Times New Roman" w:hAnsi="Times New Roman" w:cs="Times New Roman"/>
          <w:sz w:val="28"/>
        </w:rPr>
        <w:t>ИВТ 20-2Б</w:t>
      </w:r>
    </w:p>
    <w:p w14:paraId="08D62E9A" w14:textId="33186EEC" w:rsidR="002B46F7" w:rsidRDefault="007C3A36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  <w:bookmarkStart w:id="0" w:name="_GoBack"/>
      <w:bookmarkEnd w:id="0"/>
    </w:p>
    <w:p w14:paraId="1BC67E9F" w14:textId="09C5CDAF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2D680E1D" w14:textId="77777777" w:rsidR="009B23CE" w:rsidRP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7456794A" w14:textId="77777777" w:rsid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обрабатывающей исключительные ситуации.</w:t>
      </w:r>
    </w:p>
    <w:p w14:paraId="3AA2800A" w14:textId="347800FF" w:rsidR="005C3D65" w:rsidRPr="00A46D44" w:rsidRDefault="005C3D65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ACB0CE0" w14:textId="0F4893FF" w:rsidR="009B23CE" w:rsidRDefault="009B23CE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льные ситуации на ввод элементов</w:t>
      </w:r>
    </w:p>
    <w:p w14:paraId="7E75C9D9" w14:textId="099E7876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4A627461" w14:textId="77777777" w:rsidR="006B36B9" w:rsidRPr="006B36B9" w:rsidRDefault="006B36B9" w:rsidP="006B36B9">
      <w:pPr>
        <w:pStyle w:val="TableParagraph"/>
        <w:ind w:right="553"/>
        <w:rPr>
          <w:sz w:val="28"/>
        </w:rPr>
      </w:pPr>
      <w:r w:rsidRPr="006B36B9">
        <w:rPr>
          <w:sz w:val="28"/>
        </w:rPr>
        <w:t>Класс- контейнер МНОЖЕСТВО с элементами типа int.</w:t>
      </w:r>
      <w:r w:rsidRPr="006B36B9">
        <w:rPr>
          <w:spacing w:val="-58"/>
          <w:sz w:val="28"/>
        </w:rPr>
        <w:t xml:space="preserve"> </w:t>
      </w:r>
      <w:r w:rsidRPr="006B36B9">
        <w:rPr>
          <w:sz w:val="28"/>
        </w:rPr>
        <w:t>Реализовать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операции:</w:t>
      </w:r>
    </w:p>
    <w:p w14:paraId="3E1797B6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[] 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доступа</w:t>
      </w:r>
      <w:r w:rsidRPr="006B36B9">
        <w:rPr>
          <w:spacing w:val="-7"/>
          <w:sz w:val="28"/>
        </w:rPr>
        <w:t xml:space="preserve"> </w:t>
      </w:r>
      <w:r w:rsidRPr="006B36B9">
        <w:rPr>
          <w:sz w:val="28"/>
        </w:rPr>
        <w:t>по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индексу;</w:t>
      </w:r>
    </w:p>
    <w:p w14:paraId="2A23FF3B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int()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определение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размера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вектора;</w:t>
      </w:r>
    </w:p>
    <w:p w14:paraId="4203334E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*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пересечение</w:t>
      </w:r>
      <w:r w:rsidRPr="006B36B9">
        <w:rPr>
          <w:spacing w:val="-4"/>
          <w:sz w:val="28"/>
        </w:rPr>
        <w:t xml:space="preserve"> </w:t>
      </w:r>
      <w:r w:rsidRPr="006B36B9">
        <w:rPr>
          <w:sz w:val="28"/>
        </w:rPr>
        <w:t>множеств;</w:t>
      </w:r>
    </w:p>
    <w:p w14:paraId="54DD65F1" w14:textId="77777777" w:rsidR="006B36B9" w:rsidRPr="006B36B9" w:rsidRDefault="006B36B9" w:rsidP="006B36B9">
      <w:pPr>
        <w:pStyle w:val="a"/>
        <w:ind w:firstLine="0"/>
        <w:jc w:val="left"/>
        <w:rPr>
          <w:color w:val="auto"/>
          <w:sz w:val="28"/>
        </w:rPr>
      </w:pPr>
      <w:r w:rsidRPr="006B36B9">
        <w:rPr>
          <w:color w:val="auto"/>
          <w:sz w:val="28"/>
        </w:rPr>
        <w:t>--</w:t>
      </w:r>
      <w:r w:rsidRPr="006B36B9">
        <w:rPr>
          <w:color w:val="auto"/>
          <w:spacing w:val="-4"/>
          <w:sz w:val="28"/>
        </w:rPr>
        <w:t xml:space="preserve"> </w:t>
      </w:r>
      <w:r w:rsidRPr="006B36B9">
        <w:rPr>
          <w:color w:val="auto"/>
          <w:sz w:val="28"/>
        </w:rPr>
        <w:t>-</w:t>
      </w:r>
      <w:r w:rsidRPr="006B36B9">
        <w:rPr>
          <w:color w:val="auto"/>
          <w:spacing w:val="1"/>
          <w:sz w:val="28"/>
        </w:rPr>
        <w:t xml:space="preserve"> </w:t>
      </w:r>
      <w:r w:rsidRPr="006B36B9">
        <w:rPr>
          <w:color w:val="auto"/>
          <w:sz w:val="28"/>
        </w:rPr>
        <w:t>удаление</w:t>
      </w:r>
      <w:r w:rsidRPr="006B36B9">
        <w:rPr>
          <w:color w:val="auto"/>
          <w:spacing w:val="-2"/>
          <w:sz w:val="28"/>
        </w:rPr>
        <w:t xml:space="preserve"> </w:t>
      </w:r>
      <w:r w:rsidRPr="006B36B9">
        <w:rPr>
          <w:color w:val="auto"/>
          <w:sz w:val="28"/>
        </w:rPr>
        <w:t>элемента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из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множества.</w:t>
      </w:r>
    </w:p>
    <w:p w14:paraId="2D944222" w14:textId="4C9CB7C0" w:rsidR="00F51069" w:rsidRPr="00C9245B" w:rsidRDefault="00F51069" w:rsidP="006B36B9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59468EAF" w:rsidR="00AC43AF" w:rsidRPr="0048189D" w:rsidRDefault="00424925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382B9958" w:rsidR="00F96275" w:rsidRPr="006B36B9" w:rsidRDefault="006B36B9" w:rsidP="006B36B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7C3A36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7C3A3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C3A3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7C3A3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7C3A36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C3A3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0E7E98FB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C3A3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C3A3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7C3A3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C3A3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7C3A3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7C3A3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2C865E" w14:textId="77777777" w:rsidR="006B36B9" w:rsidRPr="007C3A36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7C3A36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7C3A36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548A2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E8D57E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1F729E0D" w14:textId="77777777" w:rsidR="006B36B9" w:rsidRPr="007C3A36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C3A3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C3A3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7C3A3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B261DBC" w14:textId="77777777" w:rsidR="006B36B9" w:rsidRPr="007C3A36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4F73F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31F92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3DA0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6B36B9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031A5A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=-1, in, menu = 4;</w:t>
      </w:r>
    </w:p>
    <w:p w14:paraId="0BADDC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s &lt;= 0)</w:t>
      </w:r>
    </w:p>
    <w:p w14:paraId="27EA4D5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2A708F8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D10106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C51728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4BA40A6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F2FC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16A436B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34D49FA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FD2C2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A9371EB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Удалить элемент по индексу\n\t5. Вывести множест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85FC1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2025EA2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993EF0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45766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62DBE9E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29A8AA9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6A4553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2966F9D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8AE65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61B4B8B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1FBF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F96BA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A462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9659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DD5F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A168C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size();</w:t>
      </w:r>
    </w:p>
    <w:p w14:paraId="6E0A52D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19945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95CC6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a.cross();</w:t>
      </w:r>
    </w:p>
    <w:p w14:paraId="7730DCC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939A7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19A642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02307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7E0969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4A1940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DDC14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a.del(in);</w:t>
      </w:r>
    </w:p>
    <w:p w14:paraId="674BDB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41EF53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B1E5A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4DC3BA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CE9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87CD3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FD877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E5EA65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01F6B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62A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5)</w:t>
      </w:r>
    </w:p>
    <w:p w14:paraId="042C385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796E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a.print();</w:t>
      </w:r>
    </w:p>
    <w:p w14:paraId="6088F8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1A5DAC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C5A9A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40A4477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F12B2D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.end();</w:t>
      </w:r>
    </w:p>
    <w:p w14:paraId="77121BA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BD0D93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BBE83C3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619565C" w14:textId="77777777" w:rsidR="006B36B9" w:rsidRDefault="006B36B9" w:rsidP="006B36B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94C96A" w14:textId="3CA749F7" w:rsidR="003D41C1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63CD12C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4D55C8A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EFFE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9FFD54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Vector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16A7220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D1105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36D342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;</w:t>
      </w:r>
    </w:p>
    <w:p w14:paraId="0F774F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F413B8A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endl;</w:t>
      </w:r>
    </w:p>
    <w:p w14:paraId="349609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7AEB00D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48C8E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cin &gt;&gt; data[i];</w:t>
      </w:r>
    </w:p>
    <w:p w14:paraId="3F458BA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0BEDC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AE7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9702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rint()</w:t>
      </w:r>
    </w:p>
    <w:p w14:paraId="12409A3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682F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ножеств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F527B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7E00614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9FDE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data[i]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162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EFD1E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cout &lt;&lt; endl;</w:t>
      </w:r>
    </w:p>
    <w:p w14:paraId="0254659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C9D6B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3F6F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18B84CB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6338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dex &lt; 0 || index &gt; size)</w:t>
      </w:r>
    </w:p>
    <w:p w14:paraId="0673FA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;</w:t>
      </w:r>
    </w:p>
    <w:p w14:paraId="2A6D3F6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3C26BA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4E09B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2006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size()</w:t>
      </w:r>
    </w:p>
    <w:p w14:paraId="72C67B2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6FA48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D0746E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36E0E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5FF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23A04E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7FBB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E976C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422E5C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73E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50496AD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95A71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2737A1B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1C433E66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BD97E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k != 0)</w:t>
      </w:r>
    </w:p>
    <w:p w14:paraId="3678A839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Элемент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DA547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4BE852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A05BE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4F2293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92533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375D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5E1070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B2749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 [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42F035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AA11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00019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6F0B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6DE801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E4DC8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 ||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)</w:t>
      </w:r>
    </w:p>
    <w:p w14:paraId="36ED0F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7DF64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E5E94C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 i++)</w:t>
      </w:r>
    </w:p>
    <w:p w14:paraId="6D7E87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2B0E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75B93A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119CB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i &lt; size; i++)</w:t>
      </w:r>
    </w:p>
    <w:p w14:paraId="64B70FF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EB987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1[i - 1] = data[i];</w:t>
      </w:r>
    </w:p>
    <w:p w14:paraId="324520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0FB4C2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3A51C41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data = data1;</w:t>
      </w:r>
    </w:p>
    <w:p w14:paraId="5039CA4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ize--;</w:t>
      </w:r>
    </w:p>
    <w:p w14:paraId="430F4B01" w14:textId="77777777" w:rsidR="006B36B9" w:rsidRDefault="006B36B9" w:rsidP="006B36B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870AF8" w14:textId="2BE9ACA1" w:rsidR="003D41C1" w:rsidRPr="009B23CE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720FE68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7CCABB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E4F781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7F7F025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C4A4F0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BF881C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67985D8D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5B49E062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3C31FA9A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467A81B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7A8FC8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EDD13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6810287" w14:textId="77777777" w:rsid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data;</w:t>
      </w:r>
    </w:p>
    <w:p w14:paraId="5E4AC810" w14:textId="77777777" w:rsid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data1;</w:t>
      </w:r>
    </w:p>
    <w:p w14:paraId="75E9F18A" w14:textId="77777777" w:rsid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B02E9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0B6D5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6DEA56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D7383D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2" style="width:186.45pt;height:301.6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E4BF044" w:rsidR="00815331" w:rsidRPr="004440DD" w:rsidRDefault="00C2787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2787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4D4122" wp14:editId="18C8ACDD">
            <wp:extent cx="2956816" cy="6797629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9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B707A3" w14:textId="77777777" w:rsidR="00D7383D" w:rsidRDefault="00D7383D" w:rsidP="009D1C69">
      <w:pPr>
        <w:spacing w:after="0" w:line="240" w:lineRule="auto"/>
      </w:pPr>
      <w:r>
        <w:separator/>
      </w:r>
    </w:p>
  </w:endnote>
  <w:endnote w:type="continuationSeparator" w:id="0">
    <w:p w14:paraId="05B391EF" w14:textId="77777777" w:rsidR="00D7383D" w:rsidRDefault="00D7383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77845" w14:textId="77777777" w:rsidR="00D7383D" w:rsidRDefault="00D7383D" w:rsidP="009D1C69">
      <w:pPr>
        <w:spacing w:after="0" w:line="240" w:lineRule="auto"/>
      </w:pPr>
      <w:r>
        <w:separator/>
      </w:r>
    </w:p>
  </w:footnote>
  <w:footnote w:type="continuationSeparator" w:id="0">
    <w:p w14:paraId="515C114B" w14:textId="77777777" w:rsidR="00D7383D" w:rsidRDefault="00D7383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7C3A36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30C5B"/>
    <w:rsid w:val="00D7383D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287792-4DA0-7644-A205-DA78EF2A8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9</TotalTime>
  <Pages>10</Pages>
  <Words>796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74</cp:revision>
  <cp:lastPrinted>2020-12-03T14:51:00Z</cp:lastPrinted>
  <dcterms:created xsi:type="dcterms:W3CDTF">2020-11-26T11:28:00Z</dcterms:created>
  <dcterms:modified xsi:type="dcterms:W3CDTF">2021-06-20T18:08:00Z</dcterms:modified>
</cp:coreProperties>
</file>